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423B58AD" w:rsidR="00AE46E3" w:rsidRDefault="00CF42DF" w:rsidP="00D07B58">
      <w:pPr>
        <w:pStyle w:val="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proofErr w:type="spellStart"/>
      <w:r w:rsidR="00803C35" w:rsidRPr="00803C35">
        <w:rPr>
          <w:lang w:val="bg-BG"/>
        </w:rPr>
        <w:t>ssign</w:t>
      </w:r>
      <w:proofErr w:type="spellEnd"/>
      <w:r w:rsidR="00803C35">
        <w:t>ed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3"/>
      </w:pPr>
      <w:r>
        <w:t>Setup</w:t>
      </w:r>
    </w:p>
    <w:p w14:paraId="4F596FD4" w14:textId="7B6CA7CB" w:rsidR="008D44D9" w:rsidRDefault="008D44D9" w:rsidP="008D44D9">
      <w:pPr>
        <w:pStyle w:val="ac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ac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ac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ac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ac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ac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ac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ac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proofErr w:type="spellStart"/>
      <w:r w:rsidRPr="002F5419">
        <w:rPr>
          <w:rFonts w:cstheme="minorHAnsi"/>
          <w:color w:val="000000"/>
          <w:lang w:val="bg-BG"/>
        </w:rPr>
        <w:t>hickness</w:t>
      </w:r>
      <w:proofErr w:type="spellEnd"/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name,</w:t>
      </w:r>
      <w:r w:rsidR="000A3C56">
        <w:t xml:space="preserve">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>
        <w:t>.</w:t>
      </w:r>
    </w:p>
    <w:p w14:paraId="449FADFC" w14:textId="77777777" w:rsidR="00AE46E3" w:rsidRDefault="0095260B">
      <w:pPr>
        <w:pStyle w:val="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ac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 w:rsidRPr="00354FEC">
        <w:t>.</w:t>
      </w:r>
    </w:p>
    <w:p w14:paraId="61333099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ac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3"/>
      </w:pPr>
      <w:r>
        <w:t>Captain</w:t>
      </w:r>
    </w:p>
    <w:p w14:paraId="19E43AF8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proofErr w:type="spellEnd"/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b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ri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mand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ssel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</w:t>
      </w:r>
      <w:proofErr w:type="spellStart"/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spellStart"/>
      <w:proofErr w:type="gram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5"/>
      </w:pPr>
      <w:r>
        <w:t>Parameters</w:t>
      </w:r>
    </w:p>
    <w:p w14:paraId="08657A18" w14:textId="5362A135" w:rsidR="00AE46E3" w:rsidRDefault="004C135A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5"/>
      </w:pPr>
      <w:r>
        <w:t>Parameters</w:t>
      </w:r>
    </w:p>
    <w:p w14:paraId="7AE7C0AC" w14:textId="58448B31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vessel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type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A50753">
        <w:rPr>
          <w:rFonts w:cstheme="minorHAnsi"/>
          <w:lang w:val="bg-BG"/>
        </w:rPr>
        <w:t>VesselRepository</w:t>
      </w:r>
      <w:proofErr w:type="spellEnd"/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4"/>
      </w:pPr>
      <w:proofErr w:type="spellStart"/>
      <w:r w:rsidRPr="00B12833">
        <w:lastRenderedPageBreak/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5"/>
      </w:pPr>
      <w:r>
        <w:t>Parameters</w:t>
      </w:r>
    </w:p>
    <w:p w14:paraId="3296ABEE" w14:textId="2AC8358A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5"/>
      </w:pPr>
      <w:r>
        <w:t>Parameters</w:t>
      </w:r>
    </w:p>
    <w:p w14:paraId="565A2C6D" w14:textId="77777777" w:rsidR="001139EC" w:rsidRDefault="001139EC" w:rsidP="001139EC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>
        <w:t xml:space="preserve">–  </w:t>
      </w:r>
      <w:r>
        <w:rPr>
          <w:rStyle w:val="CodeChar"/>
        </w:rPr>
        <w:t>string</w:t>
      </w:r>
      <w:proofErr w:type="gramEnd"/>
    </w:p>
    <w:p w14:paraId="5C673CE5" w14:textId="77777777" w:rsidR="008969A3" w:rsidRDefault="0095260B" w:rsidP="008969A3">
      <w:pPr>
        <w:pStyle w:val="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5"/>
      </w:pPr>
      <w:r>
        <w:t>Parameters</w:t>
      </w:r>
    </w:p>
    <w:p w14:paraId="417299DA" w14:textId="0BA96AF9" w:rsidR="00D073B7" w:rsidRPr="006105A6" w:rsidRDefault="00A6386F" w:rsidP="006105A6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5"/>
      </w:pPr>
      <w:r>
        <w:t>Parameters</w:t>
      </w:r>
    </w:p>
    <w:p w14:paraId="73585C32" w14:textId="77777777" w:rsidR="00AE46E3" w:rsidRDefault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proofErr w:type="spellEnd"/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</w:t>
      </w:r>
      <w:proofErr w:type="spellEnd"/>
      <w:r w:rsidRPr="00975D83">
        <w:rPr>
          <w:rFonts w:ascii="Consolas" w:hAnsi="Consolas" w:cs="Consolas"/>
          <w:b/>
          <w:bCs/>
          <w:color w:val="000000"/>
          <w:lang w:val="bg-BG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4"/>
      </w:pPr>
      <w:proofErr w:type="spellStart"/>
      <w:r>
        <w:lastRenderedPageBreak/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5"/>
      </w:pPr>
      <w:r>
        <w:t>Parameters</w:t>
      </w:r>
    </w:p>
    <w:p w14:paraId="5E9BE010" w14:textId="7C1EA2EA" w:rsidR="002F5419" w:rsidRPr="002F5419" w:rsidRDefault="00D66286" w:rsidP="002F541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essel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repaired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5"/>
      </w:pPr>
      <w:r>
        <w:t>Parameters</w:t>
      </w:r>
    </w:p>
    <w:p w14:paraId="787FAFB4" w14:textId="3D8C8F6F" w:rsidR="008C7729" w:rsidRDefault="00A6386F" w:rsidP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essel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spellEnd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ing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wa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ttacked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attack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current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rmor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thicknes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erArmorThinckness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2"/>
      </w:pPr>
      <w:r>
        <w:t xml:space="preserve">Input / Output </w:t>
      </w:r>
    </w:p>
    <w:p w14:paraId="594ACA8B" w14:textId="77777777" w:rsidR="00AE46E3" w:rsidRDefault="0095260B">
      <w:pPr>
        <w:pStyle w:val="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ac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3"/>
      </w:pPr>
      <w:r>
        <w:t>Constraints</w:t>
      </w:r>
    </w:p>
    <w:p w14:paraId="0A495ED4" w14:textId="77777777" w:rsidR="00AE46E3" w:rsidRDefault="0095260B">
      <w:pPr>
        <w:pStyle w:val="ac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3"/>
      </w:pPr>
      <w:r>
        <w:t>Examples</w:t>
      </w:r>
    </w:p>
    <w:tbl>
      <w:tblPr>
        <w:tblStyle w:val="af3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Chester_Nimitz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Karl_Donitz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Battleship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manufactured with </w:t>
            </w:r>
            <w:r w:rsidR="00BC5C4D"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the </w:t>
            </w: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main weapon caliber of 16 inch</w:t>
            </w:r>
            <w:r w:rsidR="00BC5C4D"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es</w:t>
            </w: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and </w:t>
            </w:r>
            <w:r w:rsidR="00BC5C4D"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a </w:t>
            </w: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Chester_Nimitz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command vessel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.</w:t>
            </w:r>
          </w:p>
          <w:p w14:paraId="20BC0953" w14:textId="68BE6E8C" w:rsidR="004A3F7A" w:rsidRPr="00B70490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Battleship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toggled sonar mode.</w:t>
            </w:r>
          </w:p>
          <w:p w14:paraId="585F4E71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- </w:t>
            </w:r>
            <w:proofErr w:type="spellStart"/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</w:p>
          <w:p w14:paraId="5B511D04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ype: Battleship</w:t>
            </w:r>
          </w:p>
          <w:p w14:paraId="51D305BB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Armor thickness: 300</w:t>
            </w:r>
          </w:p>
          <w:p w14:paraId="278FCAA0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Main weapon caliber: 56</w:t>
            </w:r>
          </w:p>
          <w:p w14:paraId="525D20FC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peed: 16 knots</w:t>
            </w:r>
          </w:p>
          <w:p w14:paraId="59C73A9D" w14:textId="77777777" w:rsidR="004A3F7A" w:rsidRPr="00B70490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B70490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Chester_Nimitz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Harald_Lange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Battleship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is manufactured with 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the 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main weapon caliber of 16 inch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es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and 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a 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lastRenderedPageBreak/>
              <w:t xml:space="preserve">Submarine U-505 is manufactured with 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the 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main weapon caliber of 21.1 inch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es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and </w:t>
            </w:r>
            <w:r w:rsidR="00BC5C4D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a </w:t>
            </w: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Chester_Nimitz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command vessel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Captain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Harald_Lange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Vessel U-505 was attacked by vessel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- current armor thickness: 184.</w:t>
            </w:r>
          </w:p>
          <w:p w14:paraId="65EFC090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-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</w:p>
          <w:p w14:paraId="39BB40E2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ype: Battleship</w:t>
            </w:r>
          </w:p>
          <w:p w14:paraId="5FB4FF82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Armor thickness: 300</w:t>
            </w:r>
          </w:p>
          <w:p w14:paraId="3DBAFD29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Main weapon caliber: 16</w:t>
            </w:r>
          </w:p>
          <w:p w14:paraId="498EED0E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peed: 21 knots</w:t>
            </w:r>
          </w:p>
          <w:p w14:paraId="0B28FFCA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onar mode: OFF</w:t>
            </w:r>
          </w:p>
          <w:p w14:paraId="42379EC4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- U-505</w:t>
            </w:r>
          </w:p>
          <w:p w14:paraId="6AD29BE5" w14:textId="77777777" w:rsidR="00867A45" w:rsidRPr="00656F4F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  <w:lang w:val="bg-BG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ype: Submarine</w:t>
            </w:r>
          </w:p>
          <w:p w14:paraId="2CB3801A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Armor thickness: 184</w:t>
            </w:r>
          </w:p>
          <w:p w14:paraId="7D462C19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Main weapon caliber: 21.1</w:t>
            </w:r>
          </w:p>
          <w:p w14:paraId="0816C64D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peed: 18.2 knots</w:t>
            </w:r>
          </w:p>
          <w:p w14:paraId="6CC23E54" w14:textId="77777777" w:rsidR="00867A45" w:rsidRPr="00C5572A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ubmerge mode: </w:t>
            </w:r>
            <w:r w:rsidR="00D16F5F"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OFF</w:t>
            </w:r>
          </w:p>
          <w:p w14:paraId="2864CAC2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Chester_Nimitz</w:t>
            </w:r>
            <w:proofErr w:type="spellEnd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has 10 combat experience and commands 1 vessels.</w:t>
            </w:r>
          </w:p>
          <w:p w14:paraId="3DC33956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- </w:t>
            </w:r>
            <w:proofErr w:type="spellStart"/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>USS_Colorado</w:t>
            </w:r>
            <w:proofErr w:type="spellEnd"/>
          </w:p>
          <w:p w14:paraId="057B6F50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ype: Battleship</w:t>
            </w:r>
          </w:p>
          <w:p w14:paraId="6B6A0615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Armor thickness: 300</w:t>
            </w:r>
          </w:p>
          <w:p w14:paraId="5D785268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Main weapon caliber: 16</w:t>
            </w:r>
          </w:p>
          <w:p w14:paraId="6BFE4681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peed: 21 knots</w:t>
            </w:r>
          </w:p>
          <w:p w14:paraId="14E3C431" w14:textId="77777777" w:rsidR="005B58DF" w:rsidRPr="00C5572A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  <w:highlight w:val="yellow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5572A">
              <w:rPr>
                <w:rFonts w:ascii="Consolas" w:hAnsi="Consolas"/>
                <w:bCs/>
                <w:sz w:val="20"/>
                <w:szCs w:val="20"/>
                <w:highlight w:val="yellow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B077E" w14:textId="77777777" w:rsidR="00B3529A" w:rsidRDefault="00B3529A">
      <w:pPr>
        <w:spacing w:before="0" w:after="0" w:line="240" w:lineRule="auto"/>
      </w:pPr>
      <w:r>
        <w:separator/>
      </w:r>
    </w:p>
  </w:endnote>
  <w:endnote w:type="continuationSeparator" w:id="0">
    <w:p w14:paraId="4E53D657" w14:textId="77777777" w:rsidR="00B3529A" w:rsidRDefault="00B352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DB900" w14:textId="77777777" w:rsidR="00B3529A" w:rsidRDefault="00B3529A">
      <w:pPr>
        <w:spacing w:before="0" w:after="0" w:line="240" w:lineRule="auto"/>
      </w:pPr>
      <w:r>
        <w:separator/>
      </w:r>
    </w:p>
  </w:footnote>
  <w:footnote w:type="continuationSeparator" w:id="0">
    <w:p w14:paraId="1B6CEE01" w14:textId="77777777" w:rsidR="00B3529A" w:rsidRDefault="00B352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160116">
    <w:abstractNumId w:val="3"/>
  </w:num>
  <w:num w:numId="2" w16cid:durableId="976229515">
    <w:abstractNumId w:val="6"/>
  </w:num>
  <w:num w:numId="3" w16cid:durableId="1769813458">
    <w:abstractNumId w:val="2"/>
  </w:num>
  <w:num w:numId="4" w16cid:durableId="635376302">
    <w:abstractNumId w:val="19"/>
  </w:num>
  <w:num w:numId="5" w16cid:durableId="404382081">
    <w:abstractNumId w:val="11"/>
  </w:num>
  <w:num w:numId="6" w16cid:durableId="1477868497">
    <w:abstractNumId w:val="5"/>
  </w:num>
  <w:num w:numId="7" w16cid:durableId="1122042308">
    <w:abstractNumId w:val="17"/>
  </w:num>
  <w:num w:numId="8" w16cid:durableId="749543349">
    <w:abstractNumId w:val="7"/>
  </w:num>
  <w:num w:numId="9" w16cid:durableId="683751954">
    <w:abstractNumId w:val="15"/>
  </w:num>
  <w:num w:numId="10" w16cid:durableId="822622140">
    <w:abstractNumId w:val="9"/>
  </w:num>
  <w:num w:numId="11" w16cid:durableId="853232263">
    <w:abstractNumId w:val="25"/>
  </w:num>
  <w:num w:numId="12" w16cid:durableId="2092195498">
    <w:abstractNumId w:val="24"/>
  </w:num>
  <w:num w:numId="13" w16cid:durableId="539824911">
    <w:abstractNumId w:val="12"/>
  </w:num>
  <w:num w:numId="14" w16cid:durableId="353307660">
    <w:abstractNumId w:val="18"/>
  </w:num>
  <w:num w:numId="15" w16cid:durableId="991980600">
    <w:abstractNumId w:val="21"/>
  </w:num>
  <w:num w:numId="16" w16cid:durableId="2039425562">
    <w:abstractNumId w:val="23"/>
  </w:num>
  <w:num w:numId="17" w16cid:durableId="1162113631">
    <w:abstractNumId w:val="8"/>
  </w:num>
  <w:num w:numId="18" w16cid:durableId="1562213549">
    <w:abstractNumId w:val="10"/>
  </w:num>
  <w:num w:numId="19" w16cid:durableId="524943772">
    <w:abstractNumId w:val="1"/>
  </w:num>
  <w:num w:numId="20" w16cid:durableId="713773544">
    <w:abstractNumId w:val="16"/>
  </w:num>
  <w:num w:numId="21" w16cid:durableId="1020743551">
    <w:abstractNumId w:val="22"/>
  </w:num>
  <w:num w:numId="22" w16cid:durableId="242299441">
    <w:abstractNumId w:val="14"/>
  </w:num>
  <w:num w:numId="23" w16cid:durableId="1601135893">
    <w:abstractNumId w:val="20"/>
  </w:num>
  <w:num w:numId="24" w16cid:durableId="36711437">
    <w:abstractNumId w:val="13"/>
  </w:num>
  <w:num w:numId="25" w16cid:durableId="1598631538">
    <w:abstractNumId w:val="4"/>
  </w:num>
  <w:num w:numId="26" w16cid:durableId="510341103">
    <w:abstractNumId w:val="0"/>
  </w:num>
  <w:num w:numId="27" w16cid:durableId="8932029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56F4F"/>
    <w:rsid w:val="00665BCF"/>
    <w:rsid w:val="00671831"/>
    <w:rsid w:val="00677417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3529A"/>
    <w:rsid w:val="00B478ED"/>
    <w:rsid w:val="00B62A28"/>
    <w:rsid w:val="00B64CA9"/>
    <w:rsid w:val="00B66693"/>
    <w:rsid w:val="00B70490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572A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1</TotalTime>
  <Pages>1</Pages>
  <Words>2138</Words>
  <Characters>12274</Characters>
  <Application>Microsoft Office Word</Application>
  <DocSecurity>0</DocSecurity>
  <Lines>331</Lines>
  <Paragraphs>3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</Company>
  <LinksUpToDate>false</LinksUpToDate>
  <CharactersWithSpaces>1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HP</cp:lastModifiedBy>
  <cp:revision>207</cp:revision>
  <cp:lastPrinted>2015-10-26T22:35:00Z</cp:lastPrinted>
  <dcterms:created xsi:type="dcterms:W3CDTF">2019-04-11T12:36:00Z</dcterms:created>
  <dcterms:modified xsi:type="dcterms:W3CDTF">2022-12-07T16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  <property fmtid="{D5CDD505-2E9C-101B-9397-08002B2CF9AE}" pid="10" name="GrammarlyDocumentId">
    <vt:lpwstr>4693e1a022bf7ee53a019ff6378e049d3b1ec540594145a9c8b41b4315a11f92</vt:lpwstr>
  </property>
</Properties>
</file>